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1111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00985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368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1901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488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9654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5845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69303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57625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64459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081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84625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39438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4780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7435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2863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42521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1107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04899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3623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98231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64241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3412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88870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58766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86463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01887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3943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25761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846178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43927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0098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94555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16762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хмед МД Булбул НКАбд-04-22</dc:creator>
  <dc:language>ru-RU</dc:language>
  <cp:keywords/>
  <dcterms:created xsi:type="dcterms:W3CDTF">2023-03-21T11:50:24Z</dcterms:created>
  <dcterms:modified xsi:type="dcterms:W3CDTF">2023-03-21T1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